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建设清单"/>
    <w:p>
      <w:pPr>
        <w:pStyle w:val="Heading1"/>
      </w:pPr>
      <w:r>
        <w:rPr>
          <w:rFonts w:hint="eastAsia"/>
        </w:rPr>
        <w:t xml:space="preserve">建设清单</w:t>
      </w:r>
    </w:p>
    <w:p>
      <w:pPr>
        <w:pStyle w:val="BlockText"/>
      </w:pPr>
      <w:r>
        <w:rPr>
          <w:rFonts w:hint="eastAsia"/>
        </w:rPr>
        <w:t xml:space="preserve">本文档为</w:t>
      </w:r>
      <w:r>
        <w:rPr>
          <w:rFonts w:hint="eastAsia"/>
          <w:b/>
          <w:bCs/>
        </w:rPr>
        <w:t xml:space="preserve">政务服务”一网通办”能力提升</w:t>
      </w:r>
      <w:r>
        <w:rPr>
          <w:rFonts w:hint="eastAsia"/>
        </w:rPr>
        <w:t xml:space="preserve">应用场景的建设清单，对应业务清单（第二章）和改革清单（第三章）编制。</w:t>
      </w:r>
    </w:p>
    <w:bookmarkStart w:id="16" w:name="系统功能建设"/>
    <w:p>
      <w:pPr>
        <w:pStyle w:val="Heading2"/>
      </w:pPr>
      <w:r>
        <w:t xml:space="preserve">4.1 </w:t>
      </w:r>
      <w:r>
        <w:rPr>
          <w:rFonts w:hint="eastAsia"/>
        </w:rPr>
        <w:t xml:space="preserve">系统功能建设</w:t>
      </w:r>
    </w:p>
    <w:p>
      <w:pPr>
        <w:pStyle w:val="BlockText"/>
      </w:pPr>
      <w:r>
        <w:rPr>
          <w:rFonts w:hint="eastAsia"/>
        </w:rPr>
        <w:t xml:space="preserve">建设方案遵循”集约节约、复用优先”原则，充分利用省级共性能力平台，避免重复建设。</w:t>
      </w:r>
    </w:p>
    <w:bookmarkStart w:id="9" w:name="功能模块总览"/>
    <w:p>
      <w:pPr>
        <w:pStyle w:val="Heading3"/>
      </w:pPr>
      <w:r>
        <w:t xml:space="preserve">4.1.1 </w:t>
      </w:r>
      <w:r>
        <w:rPr>
          <w:rFonts w:hint="eastAsia"/>
        </w:rPr>
        <w:t xml:space="preserve">功能模块总览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13"/>
        <w:gridCol w:w="1523"/>
        <w:gridCol w:w="1523"/>
        <w:gridCol w:w="2132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设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应业务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性等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标准化管理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一：政务服务事项标准化管理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流程线上办理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二：全流程线上办理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智能审核辅助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二：全流程线上办理（单元2.2）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进度查询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二：全流程线上办理（单元2.3）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库管理与共享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三：电子证照归集与复用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核验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三：电子证照归集与复用（单元3.3）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监控与预警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四：办件监督与效能评估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排名评估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四：办件监督与效能评估（单元4.2）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满意度评价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升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四：办件监督与效能评估（单元4.3）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殊群体主动服务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二：全流程线上办理（联动模块四）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</w:tr>
    </w:tbl>
    <w:bookmarkEnd w:id="9"/>
    <w:bookmarkStart w:id="14" w:name="核心功能模块详细设计"/>
    <w:p>
      <w:pPr>
        <w:pStyle w:val="Heading3"/>
      </w:pPr>
      <w:r>
        <w:t xml:space="preserve">4.1.2 </w:t>
      </w:r>
      <w:r>
        <w:rPr>
          <w:rFonts w:hint="eastAsia"/>
        </w:rPr>
        <w:t xml:space="preserve">核心功能模块详细设计</w:t>
      </w:r>
    </w:p>
    <w:bookmarkStart w:id="10" w:name="模块一政务服务事项标准化管理系统"/>
    <w:p>
      <w:pPr>
        <w:pStyle w:val="Heading4"/>
      </w:pPr>
      <w:r>
        <w:rPr>
          <w:rFonts w:hint="eastAsia"/>
        </w:rPr>
        <w:t xml:space="preserve">模块一：政务服务事项标准化管理系统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2475"/>
        <w:gridCol w:w="346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方案要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化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管理128子类事项的编码、办理流程、材料清单、收费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用标准化数据模型，支持事项全生命周期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编码生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照统一编码规则自动生成事项编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编码规则可配置，支持批量导入导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版本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事项标准的版本控制和变更追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历史版本，支持版本对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发布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发布事项标准至28个市级部门、15个区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息推送机制，支持订阅推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动态调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事项标准的实时调整和即时生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整审批流程，更新自动同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分析看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事项覆盖情况、使用情况等多维统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可视化，支持导出报表</w:t>
            </w:r>
          </w:p>
        </w:tc>
      </w:tr>
    </w:tbl>
    <w:bookmarkEnd w:id="10"/>
    <w:bookmarkStart w:id="11" w:name="模块二全流程线上办理平台"/>
    <w:p>
      <w:pPr>
        <w:pStyle w:val="Heading4"/>
      </w:pPr>
      <w:r>
        <w:rPr>
          <w:rFonts w:hint="eastAsia"/>
        </w:rPr>
        <w:t xml:space="preserve">模块二：全流程线上办理平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2475"/>
        <w:gridCol w:w="346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方案要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线上申请受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”申请—受理—审核—办结—反馈”全流程线上办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流引擎，支持并行审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受理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合28个市级部门、15个区县的896项政务服务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身份认证，单点登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智能预审辅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辅助审核，自动比对材料、自动流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OCR识别+NLP处理，机器学习模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进度跟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办件全链条追溯，实时查询办理进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推送，短信/微信通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归档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结材料电子化归档，支持在线查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签章，云存储加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并联审批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多部门并联审批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息中间件，实时数据同步</w:t>
            </w:r>
          </w:p>
        </w:tc>
      </w:tr>
    </w:tbl>
    <w:bookmarkEnd w:id="11"/>
    <w:bookmarkStart w:id="12" w:name="模块三电子证照库管理与共享平台"/>
    <w:p>
      <w:pPr>
        <w:pStyle w:val="Heading4"/>
      </w:pPr>
      <w:r>
        <w:rPr>
          <w:rFonts w:hint="eastAsia"/>
        </w:rPr>
        <w:t xml:space="preserve">模块三：电子证照库管理与共享平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2475"/>
        <w:gridCol w:w="346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方案要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归集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合36类电子证照、800万张签发记录统一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布式存储，高可用架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共享服务（证照”超市”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证照”超市”，实现”一次提交、全程复用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PI开放平台，权限控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复用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证照复用情况，统计复用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区块链存证，溯源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真伪核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电子证照在线核验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维码/数字签名验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应用统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各类型证照的使用情况、复用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分析报表</w:t>
            </w:r>
          </w:p>
        </w:tc>
      </w:tr>
    </w:tbl>
    <w:bookmarkEnd w:id="12"/>
    <w:bookmarkStart w:id="13" w:name="模块四效能监控与预警平台"/>
    <w:p>
      <w:pPr>
        <w:pStyle w:val="Heading4"/>
      </w:pPr>
      <w:r>
        <w:rPr>
          <w:rFonts w:hint="eastAsia"/>
        </w:rPr>
        <w:t xml:space="preserve">模块四：效能监控与预警平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2475"/>
        <w:gridCol w:w="346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方案要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监测预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监测28个市级部门、15个区县的办件质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式计算，实时大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期智能预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智能预警超期件，自动推送提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则引擎，消息推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排名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构建部门效能排名体系，以数据说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维评分模型，排名算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好差评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善”好差评”系统，评价数据可追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信/APP多渠道接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分析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成部门、区县、事项等多维效能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I报表，自动生成</w:t>
            </w:r>
          </w:p>
        </w:tc>
      </w:tr>
    </w:tbl>
    <w:bookmarkEnd w:id="13"/>
    <w:bookmarkEnd w:id="14"/>
    <w:bookmarkStart w:id="15" w:name="系统对接集成"/>
    <w:p>
      <w:pPr>
        <w:pStyle w:val="Heading3"/>
      </w:pPr>
      <w:r>
        <w:t xml:space="preserve">4.1.3 </w:t>
      </w:r>
      <w:r>
        <w:rPr>
          <w:rFonts w:hint="eastAsia"/>
        </w:rPr>
        <w:t xml:space="preserve">系统对接集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885"/>
        <w:gridCol w:w="1885"/>
        <w:gridCol w:w="1885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接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接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次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统一身份认证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对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身份认证、授权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电子证照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对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6类电子证照数据共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数据共享交换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对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部门数据共享调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体化政务服务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升级对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96项政务服务事项全流程办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档案数据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迁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近5年存档数据（450万条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量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场监管局企业信息公示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对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基础信息、信用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民政局特殊群体服务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对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殊群体基础数据、补贴发放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期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"/>
    <w:bookmarkEnd w:id="16"/>
    <w:bookmarkStart w:id="19" w:name="公共能力需求"/>
    <w:p>
      <w:pPr>
        <w:pStyle w:val="Heading2"/>
      </w:pPr>
      <w:r>
        <w:t xml:space="preserve">4.2 </w:t>
      </w:r>
      <w:r>
        <w:rPr>
          <w:rFonts w:hint="eastAsia"/>
        </w:rPr>
        <w:t xml:space="preserve">公共能力需求</w:t>
      </w:r>
    </w:p>
    <w:bookmarkStart w:id="17" w:name="复用省级统建能力"/>
    <w:p>
      <w:pPr>
        <w:pStyle w:val="Heading3"/>
      </w:pPr>
      <w:r>
        <w:t xml:space="preserve">4.2.1 </w:t>
      </w:r>
      <w:r>
        <w:rPr>
          <w:rFonts w:hint="eastAsia"/>
        </w:rPr>
        <w:t xml:space="preserve">复用省级统建能力</w:t>
      </w:r>
    </w:p>
    <w:p>
      <w:pPr>
        <w:pStyle w:val="BlockText"/>
      </w:pPr>
      <w:r>
        <w:rPr>
          <w:rFonts w:hint="eastAsia"/>
          <w:b/>
          <w:bCs/>
        </w:rPr>
        <w:t xml:space="preserve">申报表述</w:t>
      </w:r>
      <w:r>
        <w:rPr>
          <w:rFonts w:hint="eastAsia"/>
        </w:rPr>
        <w:t xml:space="preserve">：本项目坚持”集约节约、复用优先”原则，充分利用省级共性能力平台，避免重复建设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用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业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身份认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自然人和法人的统一身份认证，支持多因子认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复用省级统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平台用户认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电子证照的签发、归集、存储、共享、核验全生命周期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复用省级电子证照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三电子证照归集与复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共享交换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跨部门数据共享交换能力，支持实时和批量两种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复用省级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跨数据共享需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理信息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标准地址库、空间分析等GIS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复用省级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空间分布分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线上支付、代扣、代缴等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复用省级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收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短信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短信通知、验证码等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复用省级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进度通知、预警提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区块链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电子存证、溯源等区块链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复用省级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复用记录存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能力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OCR识别、NLP处理、智能客服等AI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复用省级AI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智能审核辅助、材料识别</w:t>
            </w:r>
          </w:p>
        </w:tc>
      </w:tr>
    </w:tbl>
    <w:bookmarkEnd w:id="17"/>
    <w:bookmarkStart w:id="18" w:name="自建支撑能力"/>
    <w:p>
      <w:pPr>
        <w:pStyle w:val="Heading3"/>
      </w:pPr>
      <w:r>
        <w:t xml:space="preserve">4.2.2 </w:t>
      </w:r>
      <w:r>
        <w:rPr>
          <w:rFonts w:hint="eastAsia"/>
        </w:rPr>
        <w:t xml:space="preserve">自建支撑能力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0"/>
        <w:gridCol w:w="2200"/>
        <w:gridCol w:w="220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设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化管理引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128子类事项的标准化编制、发布、调整全流程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业务能力，支撑模块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流引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全流程线上办理的流程编排、并行审批、会签等复杂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业务能力，支撑模块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监控引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办件质量的实时监测、智能预警、效能评估计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业务能力，支撑模块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复用追溯引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证照全生命周期复用情况，支撑统计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模块三证照复用管理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"/>
    <w:bookmarkEnd w:id="19"/>
    <w:bookmarkStart w:id="22" w:name="数据资源建设"/>
    <w:p>
      <w:pPr>
        <w:pStyle w:val="Heading2"/>
      </w:pPr>
      <w:r>
        <w:t xml:space="preserve">4.3 </w:t>
      </w:r>
      <w:r>
        <w:rPr>
          <w:rFonts w:hint="eastAsia"/>
        </w:rPr>
        <w:t xml:space="preserve">数据资源建设</w:t>
      </w:r>
    </w:p>
    <w:bookmarkStart w:id="20" w:name="数据资源总览"/>
    <w:p>
      <w:pPr>
        <w:pStyle w:val="Heading3"/>
      </w:pPr>
      <w:r>
        <w:t xml:space="preserve">4.3.1 </w:t>
      </w:r>
      <w:r>
        <w:rPr>
          <w:rFonts w:hint="eastAsia"/>
        </w:rPr>
        <w:t xml:space="preserve">数据资源总览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1033"/>
        <w:gridCol w:w="1721"/>
        <w:gridCol w:w="1721"/>
        <w:gridCol w:w="172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来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设方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8子类事项的编码、流程、材料、收费等标准化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汇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6类电子证照、800万张签发记录的原始数据和元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社局、卫健委、民政局、市场监管局等36个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汇聚+对接省级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档案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近5年存档数据（450万条）及增量办件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体化政务服务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迁移+实时汇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题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评估专题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门效能指标、超期记录、投诉记录等分析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监控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题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殊群体服务专题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殊群体基础数据、服务记录、主动推送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民政局、残联、卫健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共享汇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知识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事指南、常见问题、政策解读等知识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编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</w:tr>
    </w:tbl>
    <w:bookmarkEnd w:id="20"/>
    <w:bookmarkStart w:id="21" w:name="高质量数据集建设"/>
    <w:p>
      <w:pPr>
        <w:pStyle w:val="Heading3"/>
      </w:pPr>
      <w:r>
        <w:t xml:space="preserve">4.3.2 </w:t>
      </w:r>
      <w:r>
        <w:rPr>
          <w:rFonts w:hint="eastAsia"/>
        </w:rPr>
        <w:t xml:space="preserve">高质量数据集建设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1523"/>
        <w:gridCol w:w="1523"/>
        <w:gridCol w:w="1523"/>
        <w:gridCol w:w="152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集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规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频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共享范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标准数据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8子类事项的完整标准化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统计]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更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、15个区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复用数据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6类电子证照的签发、调用、核验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00万张+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更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政务部门按需共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监测数据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部门办件时效、质量评价等监测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统计]条/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内部使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满意度评价数据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好差评”</w:t>
            </w:r>
            <w:r>
              <w:rPr>
                <w:rFonts w:hint="eastAsia"/>
              </w:rPr>
              <w:t xml:space="preserve">系统采集的评价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统计]条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部门整改参考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End w:id="22"/>
    <w:bookmarkStart w:id="25" w:name="基础设施建设"/>
    <w:p>
      <w:pPr>
        <w:pStyle w:val="Heading2"/>
      </w:pPr>
      <w:r>
        <w:t xml:space="preserve">4.4 </w:t>
      </w:r>
      <w:r>
        <w:rPr>
          <w:rFonts w:hint="eastAsia"/>
        </w:rPr>
        <w:t xml:space="preserve">基础设施建设</w:t>
      </w:r>
    </w:p>
    <w:bookmarkStart w:id="23" w:name="政务云资源需求"/>
    <w:p>
      <w:pPr>
        <w:pStyle w:val="Heading3"/>
      </w:pPr>
      <w:r>
        <w:t xml:space="preserve">4.4.1 </w:t>
      </w:r>
      <w:r>
        <w:rPr>
          <w:rFonts w:hint="eastAsia"/>
        </w:rPr>
        <w:t xml:space="preserve">政务云资源需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格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资源（CPU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6核以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评估]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据并发用户量评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存资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4GB以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评估]G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内存数据库和缓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资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SD云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评估]T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电子档案和证照存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库资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可用RD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套以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备架构，支持读写分离</w:t>
            </w:r>
          </w:p>
        </w:tc>
      </w:tr>
    </w:tbl>
    <w:bookmarkEnd w:id="23"/>
    <w:bookmarkStart w:id="24" w:name="安全设施"/>
    <w:p>
      <w:pPr>
        <w:pStyle w:val="Heading3"/>
      </w:pPr>
      <w:r>
        <w:t xml:space="preserve">4.4.2 </w:t>
      </w:r>
      <w:r>
        <w:rPr>
          <w:rFonts w:hint="eastAsia"/>
        </w:rPr>
        <w:t xml:space="preserve">安全设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组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署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火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边界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络访问控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Web应用防火墙（WAF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置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护SQL注入、XSS等Web攻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侵检测系统（IDS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旁路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流量检测和告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志审计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日志集中审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加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传输加密+存储加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敏感数据保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级保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保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要求完成测评备案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Start w:id="28" w:name="建设方案与业务模块对应关系"/>
    <w:p>
      <w:pPr>
        <w:pStyle w:val="Heading2"/>
      </w:pPr>
      <w:r>
        <w:t xml:space="preserve">4.5 </w:t>
      </w:r>
      <w:r>
        <w:rPr>
          <w:rFonts w:hint="eastAsia"/>
        </w:rPr>
        <w:t xml:space="preserve">建设方案与业务模块对应关系</w:t>
      </w:r>
    </w:p>
    <w:bookmarkStart w:id="26" w:name="模块-功能映射表"/>
    <w:p>
      <w:pPr>
        <w:pStyle w:val="Heading3"/>
      </w:pPr>
      <w:r>
        <w:t xml:space="preserve">4.5.1 </w:t>
      </w:r>
      <w:r>
        <w:rPr>
          <w:rFonts w:hint="eastAsia"/>
        </w:rPr>
        <w:t xml:space="preserve">模块-功能映射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414"/>
        <w:gridCol w:w="1414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清单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清单单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设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致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一：政务服务事项标准化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1.1：事项标准化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标准化管理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一：政务服务事项标准化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1.2：事项动态调整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标准化管理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二：全流程线上办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2.1：线上申请受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流程线上办理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二：全流程线上办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2.2：智能审核辅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智能审核辅助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二：全流程线上办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2.3：办件进度查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进度查询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三：电子证照归集与复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3.1：证照归集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库管理与共享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三：电子证照归集与复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3.2：证照复用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库管理与共享平台（证照”超市”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三：电子证照归集与复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3.3：证照真伪核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核验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接</w:t>
            </w:r>
          </w:p>
        </w:tc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四：办件监督与效能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4.1：智能监测预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监控与预警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四：办件监督与效能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4.2：效能排名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排名评估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四：办件监督与效能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4.3：群众满意度评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满意度评价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升级</w:t>
            </w:r>
          </w:p>
        </w:tc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一致</w:t>
            </w:r>
          </w:p>
        </w:tc>
      </w:tr>
    </w:tbl>
    <w:bookmarkEnd w:id="26"/>
    <w:bookmarkStart w:id="27" w:name="改革措施-系统功能对照"/>
    <w:p>
      <w:pPr>
        <w:pStyle w:val="Heading3"/>
      </w:pPr>
      <w:r>
        <w:t xml:space="preserve">4.5.2 </w:t>
      </w:r>
      <w:r>
        <w:rPr>
          <w:rFonts w:hint="eastAsia"/>
        </w:rPr>
        <w:t xml:space="preserve">改革措施-系统功能对照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94"/>
        <w:gridCol w:w="2640"/>
        <w:gridCol w:w="188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清单改革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功能支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设方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事项一：创建政务服务事项标准化管理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标准化管理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事项二：搭建全流程线上办理协同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流程线上办理平台、智能审核辅助系统、办件进度查询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事项三：构建电子证照归集复用服务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库管理与共享平台、电子证照核验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/对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事项四：建立办件监督与效能评估体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监控与预警平台、效能排名评估系统、群众满意度评价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/升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事项五：出台政务服务”一网通办”专项政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套系统支撑（政务服务知识库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29" w:name="数据替换清单"/>
    <w:p>
      <w:pPr>
        <w:pStyle w:val="Heading2"/>
      </w:pPr>
      <w:r>
        <w:rPr>
          <w:rFonts w:hint="eastAsia"/>
        </w:rPr>
        <w:t xml:space="preserve">数据替换清单</w:t>
      </w:r>
    </w:p>
    <w:p>
      <w:pPr>
        <w:pStyle w:val="BlockText"/>
      </w:pPr>
      <w:r>
        <w:rPr>
          <w:rFonts w:hint="eastAsia"/>
        </w:rPr>
        <w:t xml:space="preserve">以下数据需在正式申报前替换为本地真实数据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0"/>
        <w:gridCol w:w="1920"/>
        <w:gridCol w:w="1440"/>
        <w:gridCol w:w="31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占位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获取渠道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8子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分类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标准化分类目录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个市级部门、15个区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涉及部门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局统计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96项政务服务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总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清单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6类电子证照、800万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库统计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50万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近5年存档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档案数字化统计报告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评估]核/GB/T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云资源规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据实际并发量和工作负载评估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统计]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标准数据集条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库建设后统计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统计]条/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监测数据集月增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监控系统运行后统计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统计]条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满意度评价数据集年增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好差评系统运行后统计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3" w:name="一致性检查"/>
    <w:p>
      <w:pPr>
        <w:pStyle w:val="Heading2"/>
      </w:pPr>
      <w:r>
        <w:rPr>
          <w:rFonts w:hint="eastAsia"/>
        </w:rPr>
        <w:t xml:space="preserve">一致性检查</w:t>
      </w:r>
    </w:p>
    <w:bookmarkStart w:id="30" w:name="业务清单-建设清单"/>
    <w:p>
      <w:pPr>
        <w:pStyle w:val="Heading3"/>
      </w:pPr>
      <w:r>
        <w:rPr>
          <w:rFonts w:hint="eastAsia"/>
        </w:rPr>
        <w:t xml:space="preserve">业务清单</w:t>
      </w:r>
      <w:r>
        <w:t xml:space="preserve"> ↔ </w:t>
      </w:r>
      <w:r>
        <w:rPr>
          <w:rFonts w:hint="eastAsia"/>
        </w:rPr>
        <w:t xml:space="preserve">建设清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330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-功能对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清单的4个新业务模块是否对应建设清单的系统功能</w:t>
            </w:r>
          </w:p>
        </w:tc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-功能对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清单的11个新业务单元是否都有对应的系统功能</w:t>
            </w:r>
          </w:p>
        </w:tc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需求覆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清单的数据需求是否在建设清单的数据资源中体现</w:t>
            </w:r>
          </w:p>
        </w:tc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同关系实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部门协同是否在系统功能中实现对接</w:t>
            </w:r>
          </w:p>
        </w:tc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一致</w:t>
            </w:r>
          </w:p>
        </w:tc>
      </w:tr>
    </w:tbl>
    <w:bookmarkEnd w:id="30"/>
    <w:bookmarkStart w:id="31" w:name="改革清单-建设清单"/>
    <w:p>
      <w:pPr>
        <w:pStyle w:val="Heading3"/>
      </w:pPr>
      <w:r>
        <w:rPr>
          <w:rFonts w:hint="eastAsia"/>
        </w:rPr>
        <w:t xml:space="preserve">改革清单</w:t>
      </w:r>
      <w:r>
        <w:t xml:space="preserve"> ↔ </w:t>
      </w:r>
      <w:r>
        <w:rPr>
          <w:rFonts w:hint="eastAsia"/>
        </w:rPr>
        <w:t xml:space="preserve">建设清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措施支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清单的5项改革是否都有对应的系统功能支撑</w:t>
            </w:r>
          </w:p>
        </w:tc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一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套文件对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革清单的配套文件是否在建设中有所体现</w:t>
            </w:r>
          </w:p>
        </w:tc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一致</w:t>
            </w:r>
          </w:p>
        </w:tc>
      </w:tr>
    </w:tbl>
    <w:bookmarkEnd w:id="31"/>
    <w:bookmarkStart w:id="32" w:name="建设清单-总体架构图节点5"/>
    <w:p>
      <w:pPr>
        <w:pStyle w:val="Heading3"/>
      </w:pPr>
      <w:r>
        <w:rPr>
          <w:rFonts w:hint="eastAsia"/>
        </w:rPr>
        <w:t xml:space="preserve">建设清单</w:t>
      </w:r>
      <w:r>
        <w:t xml:space="preserve"> ↔ </w:t>
      </w:r>
      <w:r>
        <w:rPr>
          <w:rFonts w:hint="eastAsia"/>
        </w:rPr>
        <w:t xml:space="preserve">总体架构图（节点5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330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功能一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设清单的系统功能与总体架构图的应用系统层一致</w:t>
            </w:r>
          </w:p>
        </w:tc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待节点5完成后检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共能力一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设清单的公共能力需求与总体架构图的公共能力层一致</w:t>
            </w:r>
          </w:p>
        </w:tc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待节点5完成后检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资源一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设清单的数据资源与总体架构图的数据资源层一致</w:t>
            </w:r>
          </w:p>
        </w:tc>
        <w:tc>
          <w:tcPr/>
          <w:p>
            <w:pPr>
              <w:pStyle w:val="Compact"/>
            </w:pPr>
            <w:r>
              <w:t xml:space="preserve">□ </w:t>
            </w:r>
            <w:r>
              <w:rPr>
                <w:rFonts w:hint="eastAsia"/>
              </w:rPr>
              <w:t xml:space="preserve">待节点5完成后检查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下一步</w:t>
      </w:r>
      <w:r>
        <w:rPr>
          <w:rFonts w:hint="eastAsia"/>
        </w:rPr>
        <w:t xml:space="preserve">：请确认建设清单内容是否符合预期。确认后可进入阶段二的图表绘制（节点5-12），建议从节点5”总体架构图”开始。</w:t>
      </w:r>
    </w:p>
    <w:bookmarkEnd w:id="32"/>
    <w:bookmarkEnd w:id="33"/>
    <w:bookmarkEnd w:id="34"/>
    <w:sectPr w:rsidR="00FC693F" w:rsidRPr="0006063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宋体" w:eastAsia="宋体" w:hAnsi="宋体"/>
      <w:sz w:val="21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黑体" w:asciiTheme="majorHAnsi" w:cstheme="majorBidi" w:eastAsia="黑体" w:eastAsiaTheme="majorEastAsia" w:hAnsi="黑体" w:hAnsiTheme="majorHAnsi"/>
      <w:b/>
      <w:bCs/>
      <w:color w:themeColor="accent1" w:themeShade="BF" w:val="365F91"/>
      <w:sz w:val="4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="黑体" w:asciiTheme="majorHAnsi" w:cstheme="majorBidi" w:eastAsia="黑体" w:eastAsiaTheme="majorEastAsia" w:hAnsi="黑体" w:hAnsiTheme="majorHAnsi"/>
      <w:b/>
      <w:bCs/>
      <w:i/>
      <w:iCs/>
      <w:color w:themeColor="accent1" w:val="4F81BD"/>
      <w:sz w:val="24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Table" w:type="table"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  <w:name w:val="Table"/>
    <w:tblStylePr w:type="firstRow">
      <w:rPr>
        <w:b/>
      </w:r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7T14:07:26Z</dcterms:created>
  <dcterms:modified xsi:type="dcterms:W3CDTF">2026-04-07T14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